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35"/>
        <w:gridCol w:w="7615"/>
      </w:tblGrid>
      <w:tr w:rsidR="00E238CA" w14:paraId="365CCD20" w14:textId="77777777" w:rsidTr="002B35A1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718C2DD6" w:rsidR="00E238CA" w:rsidRDefault="001F4FD5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Viren Desai</w:t>
            </w: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725E42B8" w:rsidR="00E238CA" w:rsidRDefault="001F4FD5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9" w:history="1">
              <w:r w:rsidRPr="009B3E34">
                <w:rPr>
                  <w:rStyle w:val="Hyperlink"/>
                  <w:rFonts w:ascii="Arial" w:hAnsi="Arial" w:cs="Arial"/>
                  <w:sz w:val="26"/>
                </w:rPr>
                <w:t>Virendesai87@gmail.com</w:t>
              </w:r>
            </w:hyperlink>
          </w:p>
        </w:tc>
      </w:tr>
      <w:tr w:rsidR="00E238CA" w14:paraId="000C5693" w14:textId="77777777" w:rsidTr="00FC05EE">
        <w:tc>
          <w:tcPr>
            <w:tcW w:w="3505" w:type="dxa"/>
          </w:tcPr>
          <w:p w14:paraId="6F3F1617" w14:textId="5D762CA9" w:rsidR="00E238CA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3691927D" w14:textId="35DCF8C8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5C6DEC3A" w14:textId="623F6EF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E238CA" w14:paraId="7D292E50" w14:textId="77777777" w:rsidTr="00FC05EE">
        <w:tc>
          <w:tcPr>
            <w:tcW w:w="3505" w:type="dxa"/>
          </w:tcPr>
          <w:p w14:paraId="7461EF49" w14:textId="09E3E30D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6C25B1F6" w14:textId="6B6B0BF4" w:rsidR="00E238CA" w:rsidRDefault="001F4FD5" w:rsidP="00E238CA">
            <w:pPr>
              <w:jc w:val="both"/>
              <w:rPr>
                <w:rFonts w:ascii="Arial" w:hAnsi="Arial" w:cs="Arial"/>
              </w:rPr>
            </w:pPr>
            <w:hyperlink r:id="rId10" w:history="1">
              <w:r w:rsidRPr="009B3E34">
                <w:rPr>
                  <w:rStyle w:val="Hyperlink"/>
                  <w:rFonts w:ascii="Arial" w:hAnsi="Arial" w:cs="Arial"/>
                </w:rPr>
                <w:t>https://standingtree.github.io/index.html</w:t>
              </w:r>
            </w:hyperlink>
          </w:p>
        </w:tc>
      </w:tr>
      <w:tr w:rsidR="00E238CA" w14:paraId="72C41459" w14:textId="77777777" w:rsidTr="00FC05EE">
        <w:tc>
          <w:tcPr>
            <w:tcW w:w="3505" w:type="dxa"/>
          </w:tcPr>
          <w:p w14:paraId="2FE2AE52" w14:textId="127DDBA6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264651FD" w14:textId="76023350" w:rsidR="00E238CA" w:rsidRDefault="001F4FD5" w:rsidP="00E238CA">
            <w:pPr>
              <w:jc w:val="both"/>
              <w:rPr>
                <w:rFonts w:ascii="Arial" w:hAnsi="Arial" w:cs="Arial"/>
              </w:rPr>
            </w:pPr>
            <w:hyperlink r:id="rId11" w:history="1">
              <w:r w:rsidRPr="009B3E34">
                <w:rPr>
                  <w:rStyle w:val="Hyperlink"/>
                  <w:rFonts w:ascii="Arial" w:hAnsi="Arial" w:cs="Arial"/>
                </w:rPr>
                <w:t>https://github.com/standingtree/standingtree.github.io/blob/master/styles.css</w:t>
              </w:r>
            </w:hyperlink>
          </w:p>
        </w:tc>
      </w:tr>
      <w:tr w:rsidR="00E238CA" w14:paraId="26605260" w14:textId="77777777" w:rsidTr="00FC05EE">
        <w:tc>
          <w:tcPr>
            <w:tcW w:w="3505" w:type="dxa"/>
          </w:tcPr>
          <w:p w14:paraId="674D986F" w14:textId="26E9E297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26DDCF24" w14:textId="706C8E2A" w:rsidR="00E238CA" w:rsidRDefault="001F4FD5" w:rsidP="00E238CA">
            <w:pPr>
              <w:jc w:val="both"/>
              <w:rPr>
                <w:rFonts w:ascii="Arial" w:hAnsi="Arial" w:cs="Arial"/>
              </w:rPr>
            </w:pPr>
            <w:hyperlink r:id="rId12" w:history="1">
              <w:r w:rsidRPr="009B3E34">
                <w:rPr>
                  <w:rStyle w:val="Hyperlink"/>
                  <w:rFonts w:ascii="Arial" w:hAnsi="Arial" w:cs="Arial"/>
                </w:rPr>
                <w:t>https://github.com/standingtree/standingtree.github.io/blob/master/nav.html</w:t>
              </w:r>
            </w:hyperlink>
          </w:p>
        </w:tc>
      </w:tr>
      <w:tr w:rsidR="00FC05EE" w14:paraId="0DBB4CE9" w14:textId="77777777" w:rsidTr="00FC05EE">
        <w:tc>
          <w:tcPr>
            <w:tcW w:w="3505" w:type="dxa"/>
          </w:tcPr>
          <w:p w14:paraId="5D7A7E02" w14:textId="5E823D48" w:rsidR="00FC05EE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  <w:p w14:paraId="4D3CDE00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3F40F602" w14:textId="77777777" w:rsidR="00FC05EE" w:rsidRPr="0039328A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331D7FC4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7995F7D7" w14:textId="77777777" w:rsidTr="00FC05EE">
        <w:tc>
          <w:tcPr>
            <w:tcW w:w="3505" w:type="dxa"/>
          </w:tcPr>
          <w:p w14:paraId="7D738586" w14:textId="7A316ECD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lastRenderedPageBreak/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 w:rsidR="005A1851"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654B6E42" w:rsidR="00FC05EE" w:rsidRDefault="001F4FD5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13" w:history="1">
              <w:r w:rsidRPr="009B3E34">
                <w:rPr>
                  <w:rStyle w:val="Hyperlink"/>
                  <w:rFonts w:ascii="Arial" w:hAnsi="Arial" w:cs="Arial"/>
                  <w:sz w:val="26"/>
                </w:rPr>
                <w:t>https://github.com/standingtree/pacmen-exercise</w:t>
              </w:r>
            </w:hyperlink>
          </w:p>
        </w:tc>
      </w:tr>
      <w:tr w:rsidR="00FC05EE" w14:paraId="2759026F" w14:textId="77777777" w:rsidTr="00FC05EE">
        <w:tc>
          <w:tcPr>
            <w:tcW w:w="3505" w:type="dxa"/>
          </w:tcPr>
          <w:p w14:paraId="53D65C97" w14:textId="77777777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57512A4" w14:textId="39B32E52" w:rsidR="00FC05EE" w:rsidRDefault="001F4FD5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14" w:history="1">
              <w:r w:rsidRPr="009B3E34">
                <w:rPr>
                  <w:rStyle w:val="Hyperlink"/>
                  <w:rFonts w:ascii="Arial" w:hAnsi="Arial" w:cs="Arial"/>
                  <w:sz w:val="26"/>
                </w:rPr>
                <w:t>https://github.com/standingtree/programmed-eyes-exercise</w:t>
              </w:r>
            </w:hyperlink>
          </w:p>
        </w:tc>
      </w:tr>
      <w:tr w:rsidR="00FC05EE" w14:paraId="162290EC" w14:textId="77777777" w:rsidTr="00FC05EE">
        <w:tc>
          <w:tcPr>
            <w:tcW w:w="3505" w:type="dxa"/>
          </w:tcPr>
          <w:p w14:paraId="4EC58A47" w14:textId="61AAF0E2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0B56A5C8" w14:textId="742FBFD0" w:rsidR="00FC05EE" w:rsidRDefault="001F4FD5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15" w:history="1">
              <w:r w:rsidRPr="009B3E34">
                <w:rPr>
                  <w:rStyle w:val="Hyperlink"/>
                  <w:rFonts w:ascii="Arial" w:hAnsi="Arial" w:cs="Arial"/>
                  <w:sz w:val="26"/>
                </w:rPr>
                <w:t>https://github.com/standingtree/real-time-bus-tracker</w:t>
              </w:r>
            </w:hyperlink>
          </w:p>
        </w:tc>
      </w:tr>
      <w:tr w:rsidR="001F4FD5" w14:paraId="2FC24A39" w14:textId="77777777" w:rsidTr="00FC05EE">
        <w:tc>
          <w:tcPr>
            <w:tcW w:w="3505" w:type="dxa"/>
          </w:tcPr>
          <w:p w14:paraId="2292D48C" w14:textId="77777777" w:rsidR="001F4FD5" w:rsidRDefault="001F4FD5" w:rsidP="00FC05EE">
            <w:pPr>
              <w:spacing w:line="0" w:lineRule="atLeast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75F0BE52" w14:textId="77777777" w:rsidR="001F4FD5" w:rsidRDefault="001F4FD5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16"/>
      <w:headerReference w:type="default" r:id="rId17"/>
      <w:footerReference w:type="default" r:id="rId18"/>
      <w:headerReference w:type="first" r:id="rId19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6B902A" w14:textId="77777777" w:rsidR="001842D2" w:rsidRDefault="001842D2">
      <w:pPr>
        <w:spacing w:after="0" w:line="240" w:lineRule="auto"/>
      </w:pPr>
      <w:r>
        <w:separator/>
      </w:r>
    </w:p>
  </w:endnote>
  <w:endnote w:type="continuationSeparator" w:id="0">
    <w:p w14:paraId="55A56B08" w14:textId="77777777" w:rsidR="001842D2" w:rsidRDefault="00184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A145BA" w14:textId="77777777" w:rsidR="001842D2" w:rsidRDefault="001842D2">
      <w:pPr>
        <w:spacing w:after="0" w:line="240" w:lineRule="auto"/>
      </w:pPr>
      <w:r>
        <w:separator/>
      </w:r>
    </w:p>
  </w:footnote>
  <w:footnote w:type="continuationSeparator" w:id="0">
    <w:p w14:paraId="28DD3320" w14:textId="77777777" w:rsidR="001842D2" w:rsidRDefault="001842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42D2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1F4FD5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F4F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standingtree/pacmen-exercise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github.com/standingtree/standingtree.github.io/blob/master/nav.html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standingtree/standingtree.github.io/blob/master/styles.css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github.com/standingtree/real-time-bus-tracker" TargetMode="External"/><Relationship Id="rId10" Type="http://schemas.openxmlformats.org/officeDocument/2006/relationships/hyperlink" Target="https://standingtree.github.io/index.html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mailto:Virendesai87@gmail.com" TargetMode="External"/><Relationship Id="rId14" Type="http://schemas.openxmlformats.org/officeDocument/2006/relationships/hyperlink" Target="https://github.com/standingtree/programmed-eyes-exercis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0</Words>
  <Characters>1428</Characters>
  <Application>Microsoft Office Word</Application>
  <DocSecurity>0</DocSecurity>
  <Lines>11</Lines>
  <Paragraphs>3</Paragraphs>
  <ScaleCrop>false</ScaleCrop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Viren Desai</cp:lastModifiedBy>
  <cp:revision>2</cp:revision>
  <cp:lastPrinted>2020-02-29T12:13:00Z</cp:lastPrinted>
  <dcterms:created xsi:type="dcterms:W3CDTF">2021-03-24T16:26:00Z</dcterms:created>
  <dcterms:modified xsi:type="dcterms:W3CDTF">2021-03-24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